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F1A50" w:rsidRPr="00E978E2" w:rsidRDefault="00E8655C" w:rsidP="00E8655C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E978E2">
        <w:rPr>
          <w:rFonts w:ascii="Times New Roman" w:hAnsi="Times New Roman" w:cs="Times New Roman"/>
          <w:b/>
          <w:sz w:val="24"/>
          <w:szCs w:val="24"/>
        </w:rPr>
        <w:t xml:space="preserve">Summary of the proceedings of the Regular Meeting of the District Commissioners of the Creole Nature Trail Scenic Byway District, State of Louisiana, taken at a regular meeting held </w:t>
      </w:r>
      <w:r w:rsidR="007B05AF">
        <w:rPr>
          <w:rFonts w:ascii="Times New Roman" w:hAnsi="Times New Roman" w:cs="Times New Roman"/>
          <w:b/>
          <w:sz w:val="24"/>
          <w:szCs w:val="24"/>
        </w:rPr>
        <w:t>March 14</w:t>
      </w:r>
      <w:r w:rsidR="00FD1FA1">
        <w:rPr>
          <w:rFonts w:ascii="Times New Roman" w:hAnsi="Times New Roman" w:cs="Times New Roman"/>
          <w:b/>
          <w:sz w:val="24"/>
          <w:szCs w:val="24"/>
        </w:rPr>
        <w:t>, 201</w:t>
      </w:r>
      <w:r w:rsidR="007B05AF">
        <w:rPr>
          <w:rFonts w:ascii="Times New Roman" w:hAnsi="Times New Roman" w:cs="Times New Roman"/>
          <w:b/>
          <w:sz w:val="24"/>
          <w:szCs w:val="24"/>
        </w:rPr>
        <w:t>9</w:t>
      </w:r>
      <w:r w:rsidRPr="00E978E2">
        <w:rPr>
          <w:rFonts w:ascii="Times New Roman" w:hAnsi="Times New Roman" w:cs="Times New Roman"/>
          <w:b/>
          <w:sz w:val="24"/>
          <w:szCs w:val="24"/>
        </w:rPr>
        <w:t xml:space="preserve"> at the </w:t>
      </w:r>
      <w:r w:rsidR="00DE7393">
        <w:rPr>
          <w:rFonts w:ascii="Times New Roman" w:hAnsi="Times New Roman" w:cs="Times New Roman"/>
          <w:b/>
          <w:sz w:val="24"/>
          <w:szCs w:val="24"/>
        </w:rPr>
        <w:t>Southwest Louisiana Convention &amp; Visitor Bureau</w:t>
      </w:r>
      <w:r w:rsidRPr="00E978E2">
        <w:rPr>
          <w:rFonts w:ascii="Times New Roman" w:hAnsi="Times New Roman" w:cs="Times New Roman"/>
          <w:b/>
          <w:sz w:val="24"/>
          <w:szCs w:val="24"/>
        </w:rPr>
        <w:t xml:space="preserve"> building at 5:30 p.m.</w:t>
      </w:r>
    </w:p>
    <w:p w:rsidR="00E8655C" w:rsidRDefault="00E8655C" w:rsidP="00E8655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26F2C" w:rsidRDefault="00E8655C" w:rsidP="00C26F2C">
      <w:pPr>
        <w:spacing w:after="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attendance was the District Commissioners as follows:</w:t>
      </w:r>
    </w:p>
    <w:p w:rsidR="003B7211" w:rsidRDefault="003B7211" w:rsidP="00E8655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ul Guillory, Chair</w:t>
      </w:r>
      <w:r w:rsidR="007B05AF">
        <w:rPr>
          <w:rFonts w:ascii="Times New Roman" w:hAnsi="Times New Roman" w:cs="Times New Roman"/>
          <w:sz w:val="24"/>
          <w:szCs w:val="24"/>
        </w:rPr>
        <w:t>man</w:t>
      </w:r>
    </w:p>
    <w:p w:rsidR="0081355F" w:rsidRDefault="0081355F" w:rsidP="00E8655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helley Johnson, </w:t>
      </w:r>
      <w:r w:rsidR="007B05AF">
        <w:rPr>
          <w:rFonts w:ascii="Times New Roman" w:hAnsi="Times New Roman" w:cs="Times New Roman"/>
          <w:sz w:val="24"/>
          <w:szCs w:val="24"/>
        </w:rPr>
        <w:t>Vice-Chair</w:t>
      </w:r>
    </w:p>
    <w:p w:rsidR="007B05AF" w:rsidRDefault="007B05AF" w:rsidP="00E8655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rolyn Miller, Secretary/Treasurer</w:t>
      </w:r>
    </w:p>
    <w:p w:rsidR="00FD1FA1" w:rsidRDefault="00FD1FA1" w:rsidP="00E8655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nette Richey</w:t>
      </w:r>
    </w:p>
    <w:p w:rsidR="00B119B8" w:rsidRDefault="00B119B8" w:rsidP="001B04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nte Hurley</w:t>
      </w:r>
    </w:p>
    <w:p w:rsidR="00E63331" w:rsidRDefault="00E63331" w:rsidP="001B04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immy Brown</w:t>
      </w:r>
    </w:p>
    <w:p w:rsidR="003B7211" w:rsidRDefault="003B7211" w:rsidP="001B04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n Duberville</w:t>
      </w:r>
    </w:p>
    <w:p w:rsidR="007B05AF" w:rsidRDefault="007B05AF" w:rsidP="001B04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ula Chesson</w:t>
      </w:r>
    </w:p>
    <w:p w:rsidR="007B05AF" w:rsidRDefault="007B05AF" w:rsidP="001B04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ndy Harrington</w:t>
      </w:r>
    </w:p>
    <w:p w:rsidR="001B042B" w:rsidRDefault="001B042B" w:rsidP="001B042B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E8655C" w:rsidRDefault="00E8655C" w:rsidP="00BB756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sent</w:t>
      </w:r>
      <w:r w:rsidR="00DE7393">
        <w:rPr>
          <w:rFonts w:ascii="Times New Roman" w:hAnsi="Times New Roman" w:cs="Times New Roman"/>
          <w:sz w:val="24"/>
          <w:szCs w:val="24"/>
        </w:rPr>
        <w:t xml:space="preserve">:  </w:t>
      </w:r>
      <w:r w:rsidR="007B05AF">
        <w:rPr>
          <w:rFonts w:ascii="Times New Roman" w:hAnsi="Times New Roman" w:cs="Times New Roman"/>
          <w:sz w:val="24"/>
          <w:szCs w:val="24"/>
        </w:rPr>
        <w:t>None</w:t>
      </w:r>
    </w:p>
    <w:p w:rsidR="00E8655C" w:rsidRDefault="00E8655C" w:rsidP="00BB756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so present w</w:t>
      </w:r>
      <w:r w:rsidR="00363624">
        <w:rPr>
          <w:rFonts w:ascii="Times New Roman" w:hAnsi="Times New Roman" w:cs="Times New Roman"/>
          <w:sz w:val="24"/>
          <w:szCs w:val="24"/>
        </w:rPr>
        <w:t>er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C77B1">
        <w:rPr>
          <w:rFonts w:ascii="Times New Roman" w:hAnsi="Times New Roman" w:cs="Times New Roman"/>
          <w:sz w:val="24"/>
          <w:szCs w:val="24"/>
        </w:rPr>
        <w:t xml:space="preserve">Anne Klenke, Tourism Director and </w:t>
      </w:r>
      <w:r>
        <w:rPr>
          <w:rFonts w:ascii="Times New Roman" w:hAnsi="Times New Roman" w:cs="Times New Roman"/>
          <w:sz w:val="24"/>
          <w:szCs w:val="24"/>
        </w:rPr>
        <w:t>Cindy Johnson</w:t>
      </w:r>
      <w:r w:rsidR="00DE7393">
        <w:rPr>
          <w:rFonts w:ascii="Times New Roman" w:hAnsi="Times New Roman" w:cs="Times New Roman"/>
          <w:sz w:val="24"/>
          <w:szCs w:val="24"/>
        </w:rPr>
        <w:t xml:space="preserve">, </w:t>
      </w:r>
      <w:r w:rsidR="007C77B1">
        <w:rPr>
          <w:rFonts w:ascii="Times New Roman" w:hAnsi="Times New Roman" w:cs="Times New Roman"/>
          <w:sz w:val="24"/>
          <w:szCs w:val="24"/>
        </w:rPr>
        <w:t>S</w:t>
      </w:r>
      <w:r w:rsidR="00DE7393">
        <w:rPr>
          <w:rFonts w:ascii="Times New Roman" w:hAnsi="Times New Roman" w:cs="Times New Roman"/>
          <w:sz w:val="24"/>
          <w:szCs w:val="24"/>
        </w:rPr>
        <w:t xml:space="preserve">pecial </w:t>
      </w:r>
      <w:r w:rsidR="007C77B1">
        <w:rPr>
          <w:rFonts w:ascii="Times New Roman" w:hAnsi="Times New Roman" w:cs="Times New Roman"/>
          <w:sz w:val="24"/>
          <w:szCs w:val="24"/>
        </w:rPr>
        <w:t>P</w:t>
      </w:r>
      <w:r w:rsidR="00DE7393">
        <w:rPr>
          <w:rFonts w:ascii="Times New Roman" w:hAnsi="Times New Roman" w:cs="Times New Roman"/>
          <w:sz w:val="24"/>
          <w:szCs w:val="24"/>
        </w:rPr>
        <w:t xml:space="preserve">rojects </w:t>
      </w:r>
      <w:r w:rsidR="007C77B1">
        <w:rPr>
          <w:rFonts w:ascii="Times New Roman" w:hAnsi="Times New Roman" w:cs="Times New Roman"/>
          <w:sz w:val="24"/>
          <w:szCs w:val="24"/>
        </w:rPr>
        <w:t>M</w:t>
      </w:r>
      <w:r w:rsidR="00DE7393">
        <w:rPr>
          <w:rFonts w:ascii="Times New Roman" w:hAnsi="Times New Roman" w:cs="Times New Roman"/>
          <w:sz w:val="24"/>
          <w:szCs w:val="24"/>
        </w:rPr>
        <w:t xml:space="preserve">anager, for </w:t>
      </w:r>
      <w:r w:rsidR="00780600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Southwest Louisiana Convention &amp; Visitors Bureau</w:t>
      </w:r>
      <w:r w:rsidR="00363624">
        <w:rPr>
          <w:rFonts w:ascii="Times New Roman" w:hAnsi="Times New Roman" w:cs="Times New Roman"/>
          <w:sz w:val="24"/>
          <w:szCs w:val="24"/>
        </w:rPr>
        <w:t>.</w:t>
      </w:r>
    </w:p>
    <w:p w:rsidR="002E0034" w:rsidRDefault="002E0034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ll to Order</w:t>
      </w:r>
    </w:p>
    <w:p w:rsidR="003B7211" w:rsidRDefault="003B7211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tions and welcome guests.</w:t>
      </w:r>
    </w:p>
    <w:p w:rsidR="007B05AF" w:rsidRDefault="007B05AF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fficially seat and welcome new district member Paula Chesson.</w:t>
      </w:r>
    </w:p>
    <w:p w:rsidR="00E8655C" w:rsidRDefault="00E8655C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roved the minutes from the </w:t>
      </w:r>
      <w:r w:rsidR="007B05AF">
        <w:rPr>
          <w:rFonts w:ascii="Times New Roman" w:hAnsi="Times New Roman" w:cs="Times New Roman"/>
          <w:sz w:val="24"/>
          <w:szCs w:val="24"/>
        </w:rPr>
        <w:t>December 13</w:t>
      </w:r>
      <w:r w:rsidR="00BB71CF">
        <w:rPr>
          <w:rFonts w:ascii="Times New Roman" w:hAnsi="Times New Roman" w:cs="Times New Roman"/>
          <w:sz w:val="24"/>
          <w:szCs w:val="24"/>
        </w:rPr>
        <w:t xml:space="preserve">, </w:t>
      </w:r>
      <w:r w:rsidR="008C4ABB">
        <w:rPr>
          <w:rFonts w:ascii="Times New Roman" w:hAnsi="Times New Roman" w:cs="Times New Roman"/>
          <w:sz w:val="24"/>
          <w:szCs w:val="24"/>
        </w:rPr>
        <w:t>201</w:t>
      </w:r>
      <w:r w:rsidR="007C77B1">
        <w:rPr>
          <w:rFonts w:ascii="Times New Roman" w:hAnsi="Times New Roman" w:cs="Times New Roman"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 xml:space="preserve"> meeting as presented</w:t>
      </w:r>
      <w:r w:rsidR="00C26F2C">
        <w:rPr>
          <w:rFonts w:ascii="Times New Roman" w:hAnsi="Times New Roman" w:cs="Times New Roman"/>
          <w:sz w:val="24"/>
          <w:szCs w:val="24"/>
        </w:rPr>
        <w:t>.</w:t>
      </w:r>
    </w:p>
    <w:p w:rsidR="00E8655C" w:rsidRDefault="00E8655C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roved the agenda for the </w:t>
      </w:r>
      <w:r w:rsidR="007B05AF">
        <w:rPr>
          <w:rFonts w:ascii="Times New Roman" w:hAnsi="Times New Roman" w:cs="Times New Roman"/>
          <w:sz w:val="24"/>
          <w:szCs w:val="24"/>
        </w:rPr>
        <w:t>March 14, 2019</w:t>
      </w:r>
      <w:r w:rsidR="00DE1F2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eting as presented and asked for any public comment</w:t>
      </w:r>
      <w:r w:rsidR="00535902">
        <w:rPr>
          <w:rFonts w:ascii="Times New Roman" w:hAnsi="Times New Roman" w:cs="Times New Roman"/>
          <w:sz w:val="24"/>
          <w:szCs w:val="24"/>
        </w:rPr>
        <w:t>s</w:t>
      </w:r>
      <w:r w:rsidR="00E978E2">
        <w:rPr>
          <w:rFonts w:ascii="Times New Roman" w:hAnsi="Times New Roman" w:cs="Times New Roman"/>
          <w:sz w:val="24"/>
          <w:szCs w:val="24"/>
        </w:rPr>
        <w:t>.</w:t>
      </w:r>
    </w:p>
    <w:p w:rsidR="003B7211" w:rsidRDefault="00363624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roved the </w:t>
      </w:r>
      <w:r w:rsidR="007B05AF">
        <w:rPr>
          <w:rFonts w:ascii="Times New Roman" w:hAnsi="Times New Roman" w:cs="Times New Roman"/>
          <w:sz w:val="24"/>
          <w:szCs w:val="24"/>
        </w:rPr>
        <w:t>December 2018 and January 2019</w:t>
      </w:r>
      <w:r>
        <w:rPr>
          <w:rFonts w:ascii="Times New Roman" w:hAnsi="Times New Roman" w:cs="Times New Roman"/>
          <w:sz w:val="24"/>
          <w:szCs w:val="24"/>
        </w:rPr>
        <w:t xml:space="preserve"> financial reports as submitted.</w:t>
      </w:r>
    </w:p>
    <w:p w:rsidR="002E0034" w:rsidRDefault="002E0034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roved </w:t>
      </w:r>
      <w:r w:rsidR="007B05AF">
        <w:rPr>
          <w:rFonts w:ascii="Times New Roman" w:hAnsi="Times New Roman" w:cs="Times New Roman"/>
          <w:sz w:val="24"/>
          <w:szCs w:val="24"/>
        </w:rPr>
        <w:t>the sworn financial statements for the year ended December 31, 2018</w:t>
      </w:r>
    </w:p>
    <w:p w:rsidR="00363624" w:rsidRDefault="00363624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date on status of Federal Land Access Program Grant for Pintail Wildlife Drive.</w:t>
      </w:r>
    </w:p>
    <w:p w:rsidR="007B05AF" w:rsidRDefault="007B05AF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ed individual training timeframe for mandatory ethics training.</w:t>
      </w:r>
    </w:p>
    <w:p w:rsidR="007B05AF" w:rsidRDefault="007B05AF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ed Tier 2.1 financial disclosure deadline for filing paperwork May 15, 2019</w:t>
      </w:r>
    </w:p>
    <w:p w:rsidR="007B05AF" w:rsidRDefault="007B05AF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ed Lt. Governor’s Rural Tourism Conference May 16-17, 2019.</w:t>
      </w:r>
    </w:p>
    <w:p w:rsidR="007B05AF" w:rsidRDefault="007B05AF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date on Scenic Byways Program re-authorization.</w:t>
      </w:r>
    </w:p>
    <w:p w:rsidR="00E63331" w:rsidRDefault="00E63331" w:rsidP="00E63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roved marketing and media report as presented.</w:t>
      </w:r>
    </w:p>
    <w:p w:rsidR="007B05AF" w:rsidRDefault="007B05AF" w:rsidP="00E63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 Byways Foundation recognition event in Denver, CO March 21, 2019</w:t>
      </w:r>
    </w:p>
    <w:p w:rsidR="00BB71CF" w:rsidRDefault="00E63331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roved the Calcasieu/Cameron Visitor Count Report</w:t>
      </w:r>
      <w:r w:rsidR="00363624">
        <w:rPr>
          <w:rFonts w:ascii="Times New Roman" w:hAnsi="Times New Roman" w:cs="Times New Roman"/>
          <w:sz w:val="24"/>
          <w:szCs w:val="24"/>
        </w:rPr>
        <w:t xml:space="preserve"> as presented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ED4259" w:rsidRDefault="00ED4259" w:rsidP="00ED425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ed Cameron Parish update.</w:t>
      </w:r>
    </w:p>
    <w:p w:rsidR="00E978E2" w:rsidRDefault="00E978E2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ere being no additional business, the meeting was adjourned.</w:t>
      </w:r>
    </w:p>
    <w:p w:rsidR="00363624" w:rsidRDefault="00363624" w:rsidP="00C26F2C">
      <w:pPr>
        <w:rPr>
          <w:rFonts w:ascii="Times New Roman" w:hAnsi="Times New Roman" w:cs="Times New Roman"/>
          <w:sz w:val="24"/>
          <w:szCs w:val="24"/>
        </w:rPr>
      </w:pPr>
    </w:p>
    <w:p w:rsidR="00ED4259" w:rsidRDefault="00ED4259" w:rsidP="00884CA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E978E2" w:rsidRPr="00E978E2" w:rsidRDefault="00E978E2" w:rsidP="00884CA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E8655C" w:rsidRPr="00E8655C" w:rsidRDefault="001B78FC" w:rsidP="00884CA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ul Guillory</w:t>
      </w:r>
      <w:r w:rsidR="008C4ABB">
        <w:rPr>
          <w:rFonts w:ascii="Times New Roman" w:hAnsi="Times New Roman" w:cs="Times New Roman"/>
          <w:sz w:val="24"/>
          <w:szCs w:val="24"/>
        </w:rPr>
        <w:t>,</w:t>
      </w:r>
      <w:r w:rsidR="00C550B0">
        <w:rPr>
          <w:rFonts w:ascii="Times New Roman" w:hAnsi="Times New Roman" w:cs="Times New Roman"/>
          <w:sz w:val="24"/>
          <w:szCs w:val="24"/>
        </w:rPr>
        <w:t xml:space="preserve"> Chairman</w:t>
      </w:r>
      <w:r w:rsidR="008C4ABB">
        <w:rPr>
          <w:rFonts w:ascii="Times New Roman" w:hAnsi="Times New Roman" w:cs="Times New Roman"/>
          <w:sz w:val="24"/>
          <w:szCs w:val="24"/>
        </w:rPr>
        <w:tab/>
      </w:r>
      <w:r w:rsidR="00E978E2">
        <w:rPr>
          <w:rFonts w:ascii="Times New Roman" w:hAnsi="Times New Roman" w:cs="Times New Roman"/>
          <w:sz w:val="24"/>
          <w:szCs w:val="24"/>
        </w:rPr>
        <w:tab/>
      </w:r>
      <w:r w:rsidR="00E978E2">
        <w:rPr>
          <w:rFonts w:ascii="Times New Roman" w:hAnsi="Times New Roman" w:cs="Times New Roman"/>
          <w:sz w:val="24"/>
          <w:szCs w:val="24"/>
        </w:rPr>
        <w:tab/>
      </w:r>
      <w:r w:rsidR="00E978E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Carolyn Miller</w:t>
      </w:r>
      <w:r w:rsidR="00E978E2">
        <w:rPr>
          <w:rFonts w:ascii="Times New Roman" w:hAnsi="Times New Roman" w:cs="Times New Roman"/>
          <w:sz w:val="24"/>
          <w:szCs w:val="24"/>
        </w:rPr>
        <w:t>, Secretary/Treasurer</w:t>
      </w:r>
    </w:p>
    <w:sectPr w:rsidR="00E8655C" w:rsidRPr="00E8655C" w:rsidSect="00884CA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MDc3NTEwMTE1NzdQ0lEKTi0uzszPAykwqgUAJPArVywAAAA="/>
  </w:docVars>
  <w:rsids>
    <w:rsidRoot w:val="00E8655C"/>
    <w:rsid w:val="000117EC"/>
    <w:rsid w:val="000541A4"/>
    <w:rsid w:val="000570A3"/>
    <w:rsid w:val="000A5BE8"/>
    <w:rsid w:val="000C634F"/>
    <w:rsid w:val="001B042B"/>
    <w:rsid w:val="001B051B"/>
    <w:rsid w:val="001B78FC"/>
    <w:rsid w:val="001E324E"/>
    <w:rsid w:val="002731E6"/>
    <w:rsid w:val="00282ACF"/>
    <w:rsid w:val="002E0034"/>
    <w:rsid w:val="00363624"/>
    <w:rsid w:val="003B7211"/>
    <w:rsid w:val="003E31B6"/>
    <w:rsid w:val="00461D45"/>
    <w:rsid w:val="004623D4"/>
    <w:rsid w:val="005019B5"/>
    <w:rsid w:val="00513ACB"/>
    <w:rsid w:val="0053017F"/>
    <w:rsid w:val="00535902"/>
    <w:rsid w:val="005732A5"/>
    <w:rsid w:val="00671F72"/>
    <w:rsid w:val="00672F24"/>
    <w:rsid w:val="00690D32"/>
    <w:rsid w:val="00780600"/>
    <w:rsid w:val="007B05AF"/>
    <w:rsid w:val="007C05E6"/>
    <w:rsid w:val="007C6CA8"/>
    <w:rsid w:val="007C77B1"/>
    <w:rsid w:val="0081355F"/>
    <w:rsid w:val="00854A36"/>
    <w:rsid w:val="00876778"/>
    <w:rsid w:val="00884CA7"/>
    <w:rsid w:val="008911CE"/>
    <w:rsid w:val="008C4ABB"/>
    <w:rsid w:val="00911533"/>
    <w:rsid w:val="00997D1F"/>
    <w:rsid w:val="00A058D4"/>
    <w:rsid w:val="00A07C69"/>
    <w:rsid w:val="00AC6A9A"/>
    <w:rsid w:val="00AE7CA0"/>
    <w:rsid w:val="00B119B8"/>
    <w:rsid w:val="00BB449C"/>
    <w:rsid w:val="00BB71CF"/>
    <w:rsid w:val="00BB7563"/>
    <w:rsid w:val="00BF0EF6"/>
    <w:rsid w:val="00C14C16"/>
    <w:rsid w:val="00C2033E"/>
    <w:rsid w:val="00C26F2C"/>
    <w:rsid w:val="00C40ECB"/>
    <w:rsid w:val="00C44622"/>
    <w:rsid w:val="00C53015"/>
    <w:rsid w:val="00C550B0"/>
    <w:rsid w:val="00CA3FEC"/>
    <w:rsid w:val="00CA4CF5"/>
    <w:rsid w:val="00CC26C4"/>
    <w:rsid w:val="00D73A1B"/>
    <w:rsid w:val="00DC0DDC"/>
    <w:rsid w:val="00DD64A8"/>
    <w:rsid w:val="00DE1F20"/>
    <w:rsid w:val="00DE5694"/>
    <w:rsid w:val="00DE7393"/>
    <w:rsid w:val="00DF1A50"/>
    <w:rsid w:val="00E204B6"/>
    <w:rsid w:val="00E63331"/>
    <w:rsid w:val="00E74EA4"/>
    <w:rsid w:val="00E8216C"/>
    <w:rsid w:val="00E8655C"/>
    <w:rsid w:val="00E978E2"/>
    <w:rsid w:val="00EA2AE6"/>
    <w:rsid w:val="00ED4259"/>
    <w:rsid w:val="00F908C5"/>
    <w:rsid w:val="00FC5957"/>
    <w:rsid w:val="00FD1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AC831C9-6250-4174-B81B-8C53F1E5F6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978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8E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1</Words>
  <Characters>1550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ndy Johnson</dc:creator>
  <cp:lastModifiedBy>Heather Savoie</cp:lastModifiedBy>
  <cp:revision>2</cp:revision>
  <cp:lastPrinted>2019-05-22T14:19:00Z</cp:lastPrinted>
  <dcterms:created xsi:type="dcterms:W3CDTF">2019-07-01T16:27:00Z</dcterms:created>
  <dcterms:modified xsi:type="dcterms:W3CDTF">2019-07-01T16:27:00Z</dcterms:modified>
</cp:coreProperties>
</file>